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8BE1B" w14:textId="77777777" w:rsidR="00FC6CEB" w:rsidRDefault="00FC6CEB" w:rsidP="00FC6CEB">
      <w:pPr>
        <w:rPr>
          <w:rFonts w:ascii="ＭＳ ゴシック" w:eastAsia="ＭＳ ゴシック" w:hAnsi="ＭＳ ゴシック"/>
          <w:b/>
          <w:bCs/>
          <w:color w:val="4472C4" w:themeColor="accent1"/>
          <w:sz w:val="28"/>
          <w:szCs w:val="28"/>
        </w:rPr>
      </w:pPr>
    </w:p>
    <w:tbl>
      <w:tblPr>
        <w:tblpPr w:leftFromText="142" w:rightFromText="142" w:vertAnchor="text" w:horzAnchor="margin" w:tblpXSpec="center" w:tblpY="932"/>
        <w:tblW w:w="9923" w:type="dxa"/>
        <w:tblLayout w:type="fixed"/>
        <w:tblLook w:val="0000" w:firstRow="0" w:lastRow="0" w:firstColumn="0" w:lastColumn="0" w:noHBand="0" w:noVBand="0"/>
      </w:tblPr>
      <w:tblGrid>
        <w:gridCol w:w="765"/>
        <w:gridCol w:w="1645"/>
        <w:gridCol w:w="3260"/>
        <w:gridCol w:w="3317"/>
        <w:gridCol w:w="936"/>
      </w:tblGrid>
      <w:tr w:rsidR="00FC6CEB" w:rsidRPr="00FC6CEB" w14:paraId="3B9E0600" w14:textId="77777777" w:rsidTr="002F7258">
        <w:tc>
          <w:tcPr>
            <w:tcW w:w="9923" w:type="dxa"/>
            <w:gridSpan w:val="5"/>
          </w:tcPr>
          <w:p w14:paraId="6BE3937C" w14:textId="574D5A6D" w:rsidR="00FC6CEB" w:rsidRPr="00FC6CEB" w:rsidRDefault="00FC6CEB" w:rsidP="002F7258">
            <w:pPr>
              <w:pStyle w:val="a9"/>
              <w:wordWrap/>
              <w:spacing w:line="280" w:lineRule="exact"/>
              <w:ind w:leftChars="184" w:left="806" w:hangingChars="200" w:hanging="420"/>
              <w:jc w:val="righ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　　　　　　　　　　　　　　　　　　　　　　　　　　　　　令和　　　年　　　月　　　日</w:t>
            </w:r>
          </w:p>
          <w:p w14:paraId="149DF37C" w14:textId="77777777" w:rsidR="00FC6CEB" w:rsidRPr="00FC6CEB" w:rsidRDefault="00FC6CEB" w:rsidP="002F7258">
            <w:pPr>
              <w:pStyle w:val="a9"/>
              <w:wordWrap/>
              <w:spacing w:line="280" w:lineRule="exact"/>
              <w:ind w:rightChars="409" w:right="859"/>
              <w:rPr>
                <w:rFonts w:ascii="ＭＳ ゴシック" w:eastAsia="ＭＳ ゴシック" w:hAnsi="ＭＳ ゴシック" w:cs="Meiryo UI"/>
                <w:color w:val="auto"/>
              </w:rPr>
            </w:pPr>
          </w:p>
          <w:p w14:paraId="0A92A435" w14:textId="0A03742D" w:rsidR="00FC6CEB" w:rsidRPr="00FC6CEB" w:rsidRDefault="00FC6CEB" w:rsidP="002F7258">
            <w:pPr>
              <w:pStyle w:val="a9"/>
              <w:wordWrap/>
              <w:spacing w:line="280" w:lineRule="exact"/>
              <w:ind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="008F1FE4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　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国際戦略推進機構長　　殿</w:t>
            </w:r>
          </w:p>
          <w:p w14:paraId="36B235A9" w14:textId="77777777" w:rsidR="00FC6CEB" w:rsidRPr="00FC6CEB" w:rsidRDefault="00FC6CEB" w:rsidP="002F7258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DC154E8" w14:textId="77777777" w:rsidR="00FC6CEB" w:rsidRPr="00FC6CEB" w:rsidRDefault="00FC6CEB" w:rsidP="002F7258">
            <w:pPr>
              <w:pStyle w:val="a9"/>
              <w:wordWrap/>
              <w:spacing w:line="280" w:lineRule="exact"/>
              <w:ind w:leftChars="184" w:left="386" w:rightChars="409" w:right="859"/>
              <w:jc w:val="center"/>
              <w:rPr>
                <w:rFonts w:ascii="ＭＳ ゴシック" w:eastAsia="ＭＳ ゴシック" w:hAnsi="ＭＳ ゴシック" w:cs="Meiryo UI"/>
                <w:color w:val="auto"/>
                <w:spacing w:val="2"/>
                <w:sz w:val="24"/>
                <w:szCs w:val="24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24"/>
                <w:szCs w:val="24"/>
              </w:rPr>
              <w:t>修了証書申請書</w:t>
            </w:r>
          </w:p>
          <w:p w14:paraId="2CE3312F" w14:textId="77777777" w:rsidR="00FC6CEB" w:rsidRPr="00FC6CEB" w:rsidRDefault="00FC6CEB" w:rsidP="002F7258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2E296F1" w14:textId="77777777" w:rsidR="00FC6CEB" w:rsidRPr="00FC6CEB" w:rsidRDefault="00FC6CEB" w:rsidP="002F7258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9C55E3C" w14:textId="5491D0A1" w:rsidR="00FC6CEB" w:rsidRPr="00FC6CEB" w:rsidRDefault="00FC6CEB" w:rsidP="00FC6CEB">
            <w:pPr>
              <w:pStyle w:val="a9"/>
              <w:wordWrap/>
              <w:spacing w:line="280" w:lineRule="exact"/>
              <w:ind w:leftChars="44" w:left="512" w:rightChars="199" w:right="418" w:hangingChars="200" w:hanging="420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　　私は、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>MAB/SDGs副専攻プログラム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において、所定の単位を満たしたので、以下のとおり修了証書を申請します。</w:t>
            </w:r>
          </w:p>
          <w:p w14:paraId="53BD16F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tbl>
            <w:tblPr>
              <w:tblStyle w:val="a8"/>
              <w:tblW w:w="0" w:type="auto"/>
              <w:tblInd w:w="652" w:type="dxa"/>
              <w:tblLayout w:type="fixed"/>
              <w:tblLook w:val="04A0" w:firstRow="1" w:lastRow="0" w:firstColumn="1" w:lastColumn="0" w:noHBand="0" w:noVBand="1"/>
            </w:tblPr>
            <w:tblGrid>
              <w:gridCol w:w="4194"/>
              <w:gridCol w:w="4028"/>
            </w:tblGrid>
            <w:tr w:rsidR="00FC6CEB" w:rsidRPr="00FC6CEB" w14:paraId="15E8507F" w14:textId="77777777" w:rsidTr="002F7258">
              <w:tc>
                <w:tcPr>
                  <w:tcW w:w="41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26BC2D" w14:textId="77777777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氏名</w:t>
                  </w:r>
                </w:p>
                <w:p w14:paraId="210DD7E7" w14:textId="77777777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</w:p>
              </w:tc>
              <w:tc>
                <w:tcPr>
                  <w:tcW w:w="40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206C52" w14:textId="77777777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籍番号</w:t>
                  </w:r>
                </w:p>
              </w:tc>
            </w:tr>
            <w:tr w:rsidR="00FC6CEB" w:rsidRPr="00FC6CEB" w14:paraId="233A379B" w14:textId="77777777" w:rsidTr="002F7258">
              <w:tc>
                <w:tcPr>
                  <w:tcW w:w="41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64CF4A" w14:textId="7833B87A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部</w:t>
                  </w:r>
                </w:p>
                <w:p w14:paraId="1270F160" w14:textId="77777777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</w:p>
              </w:tc>
              <w:tc>
                <w:tcPr>
                  <w:tcW w:w="40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E898CA" w14:textId="6B11582F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学科・コース等</w:t>
                  </w:r>
                </w:p>
              </w:tc>
            </w:tr>
            <w:tr w:rsidR="00FC6CEB" w:rsidRPr="00FC6CEB" w14:paraId="3AA44226" w14:textId="77777777" w:rsidTr="002F7258">
              <w:tc>
                <w:tcPr>
                  <w:tcW w:w="82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73EDF5" w14:textId="77777777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  <w:r w:rsidRPr="00FC6CEB">
                    <w:rPr>
                      <w:rFonts w:ascii="ＭＳ ゴシック" w:eastAsia="ＭＳ ゴシック" w:hAnsi="ＭＳ ゴシック" w:cs="Meiryo UI" w:hint="eastAsia"/>
                      <w:color w:val="auto"/>
                      <w:spacing w:val="2"/>
                    </w:rPr>
                    <w:t>メールアドレス</w:t>
                  </w:r>
                </w:p>
                <w:p w14:paraId="797C8FC4" w14:textId="77777777" w:rsidR="00FC6CEB" w:rsidRPr="00FC6CEB" w:rsidRDefault="00FC6CEB" w:rsidP="0058537A">
                  <w:pPr>
                    <w:pStyle w:val="a9"/>
                    <w:framePr w:hSpace="142" w:wrap="around" w:vAnchor="text" w:hAnchor="margin" w:xAlign="center" w:y="932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auto"/>
                      <w:spacing w:val="2"/>
                    </w:rPr>
                  </w:pPr>
                </w:p>
              </w:tc>
            </w:tr>
          </w:tbl>
          <w:p w14:paraId="4A8A6DAB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</w:tr>
      <w:tr w:rsidR="00FC6CEB" w:rsidRPr="00FC6CEB" w14:paraId="6C5FE4AB" w14:textId="77777777" w:rsidTr="001A6846">
        <w:trPr>
          <w:trHeight w:val="592"/>
        </w:trPr>
        <w:tc>
          <w:tcPr>
            <w:tcW w:w="765" w:type="dxa"/>
            <w:vMerge w:val="restart"/>
            <w:tcBorders>
              <w:right w:val="single" w:sz="4" w:space="0" w:color="auto"/>
            </w:tcBorders>
          </w:tcPr>
          <w:p w14:paraId="3858EF6A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6E57EF0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D439753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51138B2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10B8F41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278A74B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9B69DAC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3DCB9684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65A2749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BA1F37D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BF53" w14:textId="0EDC93D9" w:rsidR="00FC6CEB" w:rsidRPr="001A6846" w:rsidRDefault="00EB37B4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z w:val="18"/>
                <w:szCs w:val="18"/>
              </w:rPr>
              <w:t>授業カテゴリー</w:t>
            </w:r>
          </w:p>
        </w:tc>
        <w:tc>
          <w:tcPr>
            <w:tcW w:w="6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6C6D8" w14:textId="77777777" w:rsidR="00FC6CEB" w:rsidRPr="00FC6CEB" w:rsidRDefault="00FC6CEB" w:rsidP="002F7258">
            <w:pPr>
              <w:pStyle w:val="a9"/>
              <w:wordWrap/>
              <w:spacing w:line="280" w:lineRule="exact"/>
              <w:jc w:val="center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科目名・単位数</w:t>
            </w:r>
          </w:p>
          <w:p w14:paraId="50671154" w14:textId="77777777" w:rsidR="00FC6CEB" w:rsidRPr="00FC6CEB" w:rsidRDefault="00FC6CEB" w:rsidP="002F7258">
            <w:pPr>
              <w:pStyle w:val="a9"/>
              <w:wordWrap/>
              <w:spacing w:line="280" w:lineRule="exact"/>
              <w:jc w:val="center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（下記に科目名・単位数を記入してください。）</w:t>
            </w:r>
          </w:p>
        </w:tc>
        <w:tc>
          <w:tcPr>
            <w:tcW w:w="936" w:type="dxa"/>
            <w:vMerge w:val="restart"/>
            <w:tcBorders>
              <w:left w:val="single" w:sz="4" w:space="0" w:color="auto"/>
            </w:tcBorders>
          </w:tcPr>
          <w:p w14:paraId="1D109A9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1072285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9C3FA5F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E68CEE0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75D5425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115ECAB7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7C93907D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41B0C9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CBEB60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1B59F4B9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50E304D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</w:tr>
      <w:tr w:rsidR="00FC6CEB" w:rsidRPr="00FC6CEB" w14:paraId="02210F06" w14:textId="77777777" w:rsidTr="001A6846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35D46723" w14:textId="77777777" w:rsidR="00FC6CEB" w:rsidRPr="00FC6CEB" w:rsidRDefault="00FC6CEB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8F17A" w14:textId="77777777" w:rsidR="001A6846" w:rsidRDefault="00EB37B4" w:rsidP="001A6846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選択必修科目</w:t>
            </w:r>
          </w:p>
          <w:p w14:paraId="0C0C3C29" w14:textId="3958B087" w:rsidR="00FC6CEB" w:rsidRPr="001A6846" w:rsidRDefault="00EB37B4" w:rsidP="001A6846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（</w:t>
            </w:r>
            <w:r w:rsidRPr="001A6846"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  <w:t>２単位以上</w:t>
            </w: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）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C9F6D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１</w:t>
            </w:r>
          </w:p>
          <w:p w14:paraId="7E2CEAB7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6"/>
                <w:szCs w:val="16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571AF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２</w:t>
            </w:r>
          </w:p>
          <w:p w14:paraId="4956FC26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291412C6" w14:textId="77777777" w:rsidR="00FC6CEB" w:rsidRPr="00FC6CEB" w:rsidRDefault="00FC6CEB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FC6CEB" w:rsidRPr="00FC6CEB" w14:paraId="5FA2299E" w14:textId="77777777" w:rsidTr="001A6846">
        <w:trPr>
          <w:trHeight w:val="69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494A0B88" w14:textId="77777777" w:rsidR="00FC6CEB" w:rsidRPr="00FC6CEB" w:rsidRDefault="00FC6CEB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93CA5" w14:textId="77777777" w:rsidR="00FC6CEB" w:rsidRPr="001A6846" w:rsidRDefault="00FC6CEB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8676C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３</w:t>
            </w:r>
          </w:p>
          <w:p w14:paraId="3EF48023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499C1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４</w:t>
            </w:r>
          </w:p>
          <w:p w14:paraId="10EB4F31" w14:textId="77777777" w:rsidR="00FC6CEB" w:rsidRPr="00FC6CEB" w:rsidRDefault="00FC6CEB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2E49C89E" w14:textId="77777777" w:rsidR="00FC6CEB" w:rsidRPr="00FC6CEB" w:rsidRDefault="00FC6CEB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1A6846" w:rsidRPr="00FC6CEB" w14:paraId="2B7F361E" w14:textId="77777777" w:rsidTr="009D5E53">
        <w:trPr>
          <w:trHeight w:val="971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6B237287" w14:textId="77777777" w:rsidR="001A6846" w:rsidRPr="00FC6CEB" w:rsidRDefault="001A6846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02E9E5" w14:textId="77777777" w:rsidR="009D5E53" w:rsidRDefault="009D5E53" w:rsidP="009D5E53">
            <w:pPr>
              <w:pStyle w:val="a9"/>
              <w:spacing w:line="280" w:lineRule="exact"/>
              <w:rPr>
                <w:rFonts w:ascii="ＭＳ ゴシック" w:eastAsia="ＭＳ ゴシック" w:hAnsi="ＭＳ ゴシック"/>
                <w:sz w:val="16"/>
                <w:szCs w:val="18"/>
              </w:rPr>
            </w:pPr>
            <w:r w:rsidRPr="00423845">
              <w:rPr>
                <w:rFonts w:ascii="ＭＳ ゴシック" w:eastAsia="ＭＳ ゴシック" w:hAnsi="ＭＳ ゴシック" w:hint="eastAsia"/>
                <w:sz w:val="16"/>
                <w:szCs w:val="18"/>
              </w:rPr>
              <w:t>「</w:t>
            </w:r>
            <w:r w:rsidRPr="00423845">
              <w:rPr>
                <w:rFonts w:ascii="ＭＳ ゴシック" w:eastAsia="ＭＳ ゴシック" w:hAnsi="ＭＳ ゴシック"/>
                <w:sz w:val="16"/>
                <w:szCs w:val="18"/>
              </w:rPr>
              <w:t>MAB/SDGsグローバル化演習I</w:t>
            </w:r>
            <w:r w:rsidRPr="00423845">
              <w:rPr>
                <w:rFonts w:ascii="ＭＳ ゴシック" w:eastAsia="ＭＳ ゴシック" w:hAnsi="ＭＳ ゴシック" w:hint="eastAsia"/>
                <w:sz w:val="16"/>
                <w:szCs w:val="18"/>
              </w:rPr>
              <w:t>」</w:t>
            </w:r>
          </w:p>
          <w:p w14:paraId="1AD3D8F3" w14:textId="77777777" w:rsidR="009D5E53" w:rsidRPr="00423845" w:rsidRDefault="009D5E53" w:rsidP="009D5E53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6"/>
                <w:szCs w:val="16"/>
              </w:rPr>
            </w:pPr>
            <w:r w:rsidRPr="00423845">
              <w:rPr>
                <w:rFonts w:ascii="ＭＳ ゴシック" w:eastAsia="ＭＳ ゴシック" w:hAnsi="ＭＳ ゴシック" w:hint="eastAsia"/>
                <w:sz w:val="16"/>
                <w:szCs w:val="18"/>
              </w:rPr>
              <w:t>「</w:t>
            </w:r>
            <w:r w:rsidRPr="00423845">
              <w:rPr>
                <w:rFonts w:ascii="ＭＳ ゴシック" w:eastAsia="ＭＳ ゴシック" w:hAnsi="ＭＳ ゴシック"/>
                <w:sz w:val="16"/>
                <w:szCs w:val="18"/>
              </w:rPr>
              <w:t>MAB/SDGsグローバル化演習II</w:t>
            </w:r>
            <w:r w:rsidRPr="00423845">
              <w:rPr>
                <w:rFonts w:ascii="ＭＳ ゴシック" w:eastAsia="ＭＳ ゴシック" w:hAnsi="ＭＳ ゴシック" w:hint="eastAsia"/>
                <w:sz w:val="16"/>
                <w:szCs w:val="18"/>
              </w:rPr>
              <w:t>」</w:t>
            </w:r>
          </w:p>
          <w:p w14:paraId="4C36A530" w14:textId="77777777" w:rsidR="009D5E53" w:rsidRPr="001A6846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または相当する海外研修</w:t>
            </w:r>
            <w:r w:rsidRPr="001A6846"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  <w:t xml:space="preserve"> </w:t>
            </w:r>
          </w:p>
          <w:p w14:paraId="3D2B50BC" w14:textId="0049B8EE" w:rsidR="001A6846" w:rsidRPr="001A6846" w:rsidRDefault="009D5E53" w:rsidP="001A6846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（</w:t>
            </w:r>
            <w:r w:rsidRPr="001A6846"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  <w:t>１単位以上</w:t>
            </w: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）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51191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１</w:t>
            </w:r>
          </w:p>
          <w:p w14:paraId="403FB647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8A06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２</w:t>
            </w:r>
          </w:p>
          <w:p w14:paraId="31FBE5EB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27B024C4" w14:textId="77777777" w:rsidR="001A6846" w:rsidRPr="00FC6CEB" w:rsidRDefault="001A6846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1A6846" w:rsidRPr="00FC6CEB" w14:paraId="30E3D235" w14:textId="77777777" w:rsidTr="005C0A7F">
        <w:trPr>
          <w:trHeight w:val="703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4A4BD83E" w14:textId="77777777" w:rsidR="001A6846" w:rsidRPr="00FC6CEB" w:rsidRDefault="001A6846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96F7" w14:textId="77777777" w:rsidR="001A6846" w:rsidRPr="001A6846" w:rsidRDefault="001A6846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76C5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３</w:t>
            </w:r>
          </w:p>
          <w:p w14:paraId="1DE032C5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862D1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４</w:t>
            </w:r>
          </w:p>
          <w:p w14:paraId="05C3CF0F" w14:textId="77777777" w:rsidR="001A6846" w:rsidRPr="00FC6CEB" w:rsidRDefault="001A6846" w:rsidP="002F7258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43EB31D7" w14:textId="77777777" w:rsidR="001A6846" w:rsidRPr="00FC6CEB" w:rsidRDefault="001A6846" w:rsidP="002F7258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9D5E53" w:rsidRPr="00FC6CEB" w14:paraId="2694F648" w14:textId="77777777" w:rsidTr="005C0A7F">
        <w:trPr>
          <w:trHeight w:val="703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60FBCF34" w14:textId="77777777" w:rsidR="009D5E53" w:rsidRPr="00FC6CEB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B527" w14:textId="77777777" w:rsidR="009D5E53" w:rsidRDefault="009D5E53" w:rsidP="009D5E53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color w:val="auto"/>
                <w:spacing w:val="2"/>
                <w:sz w:val="18"/>
                <w:szCs w:val="18"/>
              </w:rPr>
              <w:t>環境保全／環境調和型都市／</w:t>
            </w:r>
            <w:r w:rsidRPr="001A6846">
              <w:rPr>
                <w:rFonts w:ascii="ＭＳ ゴシック" w:eastAsia="ＭＳ ゴシック" w:hAnsi="ＭＳ ゴシック" w:cs="Meiryo UI"/>
                <w:color w:val="auto"/>
                <w:spacing w:val="2"/>
                <w:sz w:val="18"/>
                <w:szCs w:val="18"/>
              </w:rPr>
              <w:t>SDGs基盤科目</w:t>
            </w:r>
          </w:p>
          <w:p w14:paraId="3748F6C0" w14:textId="619995D9" w:rsidR="009D5E53" w:rsidRPr="001A6846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  <w:sz w:val="18"/>
                <w:szCs w:val="18"/>
              </w:rPr>
            </w:pPr>
            <w:r w:rsidRPr="001A6846">
              <w:rPr>
                <w:rFonts w:ascii="ＭＳ ゴシック" w:eastAsia="ＭＳ ゴシック" w:hAnsi="ＭＳ ゴシック" w:cs="Meiryo UI" w:hint="eastAsia"/>
                <w:spacing w:val="2"/>
                <w:sz w:val="18"/>
                <w:szCs w:val="18"/>
              </w:rPr>
              <w:t>（</w:t>
            </w:r>
            <w:r w:rsidRPr="001A6846">
              <w:rPr>
                <w:rFonts w:ascii="ＭＳ ゴシック" w:eastAsia="ＭＳ ゴシック" w:hAnsi="ＭＳ ゴシック" w:cs="Meiryo UI"/>
                <w:spacing w:val="2"/>
                <w:sz w:val="18"/>
                <w:szCs w:val="18"/>
              </w:rPr>
              <w:t>４単位以上</w:t>
            </w:r>
            <w:r w:rsidRPr="001A6846">
              <w:rPr>
                <w:rFonts w:ascii="ＭＳ ゴシック" w:eastAsia="ＭＳ ゴシック" w:hAnsi="ＭＳ ゴシック" w:cs="Meiryo UI" w:hint="eastAsia"/>
                <w:spacing w:val="2"/>
                <w:sz w:val="18"/>
                <w:szCs w:val="18"/>
              </w:rPr>
              <w:t>）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B8007" w14:textId="77777777" w:rsidR="009D5E53" w:rsidRPr="00FC6CEB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１</w:t>
            </w:r>
          </w:p>
          <w:p w14:paraId="052EFD12" w14:textId="00CB79DE" w:rsidR="009D5E53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EEDBA" w14:textId="77777777" w:rsidR="009D5E53" w:rsidRPr="00FC6CEB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２</w:t>
            </w:r>
          </w:p>
          <w:p w14:paraId="76AF3C6E" w14:textId="6CC2B543" w:rsidR="009D5E53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3BAE3E33" w14:textId="77777777" w:rsidR="009D5E53" w:rsidRPr="00FC6CEB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9D5E53" w:rsidRPr="00FC6CEB" w14:paraId="4D85B863" w14:textId="77777777" w:rsidTr="005C0A7F">
        <w:trPr>
          <w:trHeight w:val="703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3BB8F422" w14:textId="77777777" w:rsidR="009D5E53" w:rsidRPr="00FC6CEB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9D3C" w14:textId="77777777" w:rsidR="009D5E53" w:rsidRPr="001A6846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0B5A1" w14:textId="77777777" w:rsidR="009D5E53" w:rsidRPr="00FC6CEB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３</w:t>
            </w:r>
          </w:p>
          <w:p w14:paraId="17EEDB52" w14:textId="0A349B1D" w:rsidR="009D5E53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4ECD" w14:textId="77777777" w:rsidR="009D5E53" w:rsidRPr="00FC6CEB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>４</w:t>
            </w:r>
          </w:p>
          <w:p w14:paraId="41608812" w14:textId="74EEC8D7" w:rsidR="009D5E53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2F50E59E" w14:textId="77777777" w:rsidR="009D5E53" w:rsidRPr="00FC6CEB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9D5E53" w:rsidRPr="00FC6CEB" w14:paraId="09FAEA4C" w14:textId="77777777" w:rsidTr="005F751C">
        <w:trPr>
          <w:trHeight w:val="703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1DFF8D93" w14:textId="77777777" w:rsidR="009D5E53" w:rsidRPr="00FC6CEB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6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118C" w14:textId="77777777" w:rsidR="009D5E53" w:rsidRPr="001A6846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CD0E" w14:textId="77777777" w:rsidR="009D5E53" w:rsidRPr="00FC6CEB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</w:rPr>
              <w:t>５</w:t>
            </w:r>
          </w:p>
          <w:p w14:paraId="0E991D33" w14:textId="7F1649C1" w:rsidR="009D5E53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3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86FBF" w14:textId="77777777" w:rsidR="009D5E53" w:rsidRPr="00FC6CEB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>
              <w:rPr>
                <w:rFonts w:ascii="ＭＳ ゴシック" w:eastAsia="ＭＳ ゴシック" w:hAnsi="ＭＳ ゴシック" w:cs="Meiryo UI" w:hint="eastAsia"/>
                <w:color w:val="auto"/>
              </w:rPr>
              <w:t>６</w:t>
            </w:r>
          </w:p>
          <w:p w14:paraId="2301F263" w14:textId="6583A4F6" w:rsidR="009D5E53" w:rsidRDefault="009D5E53" w:rsidP="009D5E53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</w:rPr>
            </w:pP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                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</w:rPr>
              <w:t xml:space="preserve">　</w:t>
            </w:r>
            <w:r w:rsidRPr="00FC6CEB">
              <w:rPr>
                <w:rFonts w:ascii="ＭＳ ゴシック" w:eastAsia="ＭＳ ゴシック" w:hAnsi="ＭＳ ゴシック" w:cs="Meiryo UI"/>
                <w:color w:val="auto"/>
              </w:rPr>
              <w:t xml:space="preserve"> </w:t>
            </w:r>
            <w:r w:rsidRPr="00FC6CEB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1CBC9709" w14:textId="77777777" w:rsidR="009D5E53" w:rsidRPr="00FC6CEB" w:rsidRDefault="009D5E53" w:rsidP="009D5E53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</w:tbl>
    <w:p w14:paraId="557A5BF7" w14:textId="77777777" w:rsidR="00FC6CEB" w:rsidRPr="00FC6CEB" w:rsidRDefault="00FC6CEB" w:rsidP="00BE2583">
      <w:pPr>
        <w:pStyle w:val="a9"/>
        <w:adjustRightInd/>
        <w:rPr>
          <w:rFonts w:ascii="ＭＳ ゴシック" w:eastAsia="ＭＳ ゴシック" w:hAnsi="ＭＳ ゴシック" w:cs="Meiryo UI"/>
          <w:color w:val="auto"/>
        </w:rPr>
      </w:pPr>
    </w:p>
    <w:p w14:paraId="4F5B57EE" w14:textId="54A7828F" w:rsidR="00FC6CEB" w:rsidRDefault="00FC6CEB" w:rsidP="00FC6CEB">
      <w:pPr>
        <w:pStyle w:val="a9"/>
        <w:adjustRightInd/>
        <w:ind w:leftChars="202" w:left="426" w:hanging="2"/>
        <w:rPr>
          <w:rFonts w:ascii="ＭＳ ゴシック" w:eastAsia="ＭＳ ゴシック" w:hAnsi="ＭＳ ゴシック" w:cs="Meiryo UI"/>
          <w:color w:val="auto"/>
        </w:rPr>
      </w:pPr>
      <w:r w:rsidRPr="00FC6CEB">
        <w:rPr>
          <w:rFonts w:ascii="ＭＳ ゴシック" w:eastAsia="ＭＳ ゴシック" w:hAnsi="ＭＳ ゴシック" w:cs="Meiryo UI" w:hint="eastAsia"/>
          <w:color w:val="auto"/>
        </w:rPr>
        <w:t>様式</w:t>
      </w:r>
      <w:r>
        <w:rPr>
          <w:rFonts w:ascii="ＭＳ ゴシック" w:eastAsia="ＭＳ ゴシック" w:hAnsi="ＭＳ ゴシック" w:cs="Meiryo UI" w:hint="eastAsia"/>
          <w:color w:val="auto"/>
        </w:rPr>
        <w:t xml:space="preserve">①　</w:t>
      </w:r>
      <w:r w:rsidRPr="00FC6CEB">
        <w:rPr>
          <w:rFonts w:ascii="ＭＳ ゴシック" w:eastAsia="ＭＳ ゴシック" w:hAnsi="ＭＳ ゴシック" w:cs="Meiryo UI" w:hint="eastAsia"/>
          <w:color w:val="auto"/>
        </w:rPr>
        <w:t>修了証書申請書</w:t>
      </w:r>
    </w:p>
    <w:p w14:paraId="3948920C" w14:textId="3017B7FE" w:rsidR="008338F2" w:rsidRPr="008338F2" w:rsidRDefault="008338F2" w:rsidP="008338F2"/>
    <w:p w14:paraId="18FA58C1" w14:textId="572B908B" w:rsidR="008338F2" w:rsidRPr="008338F2" w:rsidRDefault="008338F2" w:rsidP="008338F2"/>
    <w:p w14:paraId="3D5519AF" w14:textId="04C72BB7" w:rsidR="008338F2" w:rsidRPr="008338F2" w:rsidRDefault="008338F2" w:rsidP="008338F2"/>
    <w:p w14:paraId="67E4B67D" w14:textId="4C39BD4A" w:rsidR="008338F2" w:rsidRPr="008338F2" w:rsidRDefault="008338F2" w:rsidP="008338F2"/>
    <w:p w14:paraId="5E1F9E97" w14:textId="7E13F778" w:rsidR="008338F2" w:rsidRPr="008338F2" w:rsidRDefault="008338F2" w:rsidP="008338F2"/>
    <w:p w14:paraId="5F09B705" w14:textId="12BF218C" w:rsidR="008338F2" w:rsidRPr="008338F2" w:rsidRDefault="008338F2" w:rsidP="008338F2"/>
    <w:p w14:paraId="4976AC75" w14:textId="46C5390E" w:rsidR="008338F2" w:rsidRDefault="008338F2" w:rsidP="008338F2">
      <w:pPr>
        <w:tabs>
          <w:tab w:val="left" w:pos="3195"/>
        </w:tabs>
      </w:pPr>
      <w:r>
        <w:tab/>
      </w:r>
    </w:p>
    <w:p w14:paraId="55C54EDD" w14:textId="77777777" w:rsidR="00BE2583" w:rsidRDefault="00BE2583" w:rsidP="00214789">
      <w:pPr>
        <w:pStyle w:val="a9"/>
        <w:adjustRightInd/>
        <w:rPr>
          <w:rFonts w:ascii="ＭＳ ゴシック" w:eastAsia="ＭＳ ゴシック" w:hAnsi="ＭＳ ゴシック" w:cs="Meiryo UI" w:hint="eastAsia"/>
          <w:color w:val="auto"/>
        </w:rPr>
      </w:pPr>
    </w:p>
    <w:sectPr w:rsidR="00BE2583" w:rsidSect="00DB4EDA">
      <w:footerReference w:type="default" r:id="rId11"/>
      <w:footerReference w:type="first" r:id="rId12"/>
      <w:type w:val="continuous"/>
      <w:pgSz w:w="11906" w:h="16838"/>
      <w:pgMar w:top="567" w:right="567" w:bottom="567" w:left="567" w:header="170" w:footer="17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40AB" w14:textId="77777777" w:rsidR="00BE41BF" w:rsidRDefault="00BE41BF" w:rsidP="00BE41BF">
      <w:r>
        <w:separator/>
      </w:r>
    </w:p>
  </w:endnote>
  <w:endnote w:type="continuationSeparator" w:id="0">
    <w:p w14:paraId="165F0556" w14:textId="77777777" w:rsidR="00BE41BF" w:rsidRDefault="00BE41BF" w:rsidP="00BE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DE07" w14:textId="747FCE99" w:rsidR="005A7432" w:rsidRPr="005A7432" w:rsidRDefault="005A7432">
    <w:pPr>
      <w:pStyle w:val="a5"/>
      <w:jc w:val="center"/>
      <w:rPr>
        <w:rFonts w:ascii="ＭＳ ゴシック" w:eastAsia="ＭＳ ゴシック" w:hAnsi="ＭＳ ゴシック"/>
      </w:rPr>
    </w:pPr>
  </w:p>
  <w:p w14:paraId="51FADF66" w14:textId="77777777" w:rsidR="005A7432" w:rsidRDefault="005A743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9A" w14:textId="6AA2D327" w:rsidR="005A7432" w:rsidRDefault="005A7432">
    <w:pPr>
      <w:pStyle w:val="a5"/>
      <w:jc w:val="center"/>
    </w:pPr>
  </w:p>
  <w:p w14:paraId="49DEABA7" w14:textId="77777777" w:rsidR="005A7432" w:rsidRDefault="005A74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8271" w14:textId="1884B0B6" w:rsidR="00BE41BF" w:rsidRDefault="00BE41BF" w:rsidP="00BE41BF"/>
  </w:footnote>
  <w:footnote w:type="continuationSeparator" w:id="0">
    <w:p w14:paraId="7EDECF61" w14:textId="77777777" w:rsidR="00BE41BF" w:rsidRDefault="00BE41BF" w:rsidP="00BE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66C8F"/>
    <w:multiLevelType w:val="hybridMultilevel"/>
    <w:tmpl w:val="B9846B74"/>
    <w:lvl w:ilvl="0" w:tplc="F23C6F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34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jIzNjA3tDA0NjZS0lEKTi0uzszPAykwrAUAM1x5uiwAAAA="/>
  </w:docVars>
  <w:rsids>
    <w:rsidRoot w:val="00390CBB"/>
    <w:rsid w:val="0000158B"/>
    <w:rsid w:val="00004A2A"/>
    <w:rsid w:val="000966D3"/>
    <w:rsid w:val="000B6C1E"/>
    <w:rsid w:val="000D04B4"/>
    <w:rsid w:val="000D3BE5"/>
    <w:rsid w:val="000F5EFE"/>
    <w:rsid w:val="000F6E31"/>
    <w:rsid w:val="00110946"/>
    <w:rsid w:val="00112221"/>
    <w:rsid w:val="00137E63"/>
    <w:rsid w:val="0015168E"/>
    <w:rsid w:val="00177074"/>
    <w:rsid w:val="00184147"/>
    <w:rsid w:val="00186A0B"/>
    <w:rsid w:val="001A6846"/>
    <w:rsid w:val="001E6624"/>
    <w:rsid w:val="001F0CF8"/>
    <w:rsid w:val="00203021"/>
    <w:rsid w:val="00214025"/>
    <w:rsid w:val="00214789"/>
    <w:rsid w:val="002302DE"/>
    <w:rsid w:val="00232307"/>
    <w:rsid w:val="00245E26"/>
    <w:rsid w:val="002835FC"/>
    <w:rsid w:val="002965E8"/>
    <w:rsid w:val="002A5120"/>
    <w:rsid w:val="002B1225"/>
    <w:rsid w:val="002C11FD"/>
    <w:rsid w:val="002C39EA"/>
    <w:rsid w:val="002C558D"/>
    <w:rsid w:val="002D4713"/>
    <w:rsid w:val="002E2DC6"/>
    <w:rsid w:val="002F1D3B"/>
    <w:rsid w:val="003019F3"/>
    <w:rsid w:val="00302205"/>
    <w:rsid w:val="00303E6E"/>
    <w:rsid w:val="00322F06"/>
    <w:rsid w:val="00326426"/>
    <w:rsid w:val="003371DE"/>
    <w:rsid w:val="00340160"/>
    <w:rsid w:val="00344FE7"/>
    <w:rsid w:val="003451BD"/>
    <w:rsid w:val="00353C42"/>
    <w:rsid w:val="0038381B"/>
    <w:rsid w:val="00385BCB"/>
    <w:rsid w:val="00390CBB"/>
    <w:rsid w:val="00395CD7"/>
    <w:rsid w:val="003A7D76"/>
    <w:rsid w:val="003C4B83"/>
    <w:rsid w:val="003C69F0"/>
    <w:rsid w:val="003D0369"/>
    <w:rsid w:val="003D3F5E"/>
    <w:rsid w:val="003E408D"/>
    <w:rsid w:val="00405AAF"/>
    <w:rsid w:val="00410984"/>
    <w:rsid w:val="00423845"/>
    <w:rsid w:val="00424587"/>
    <w:rsid w:val="00444E6D"/>
    <w:rsid w:val="0045171D"/>
    <w:rsid w:val="00454EDF"/>
    <w:rsid w:val="004616F7"/>
    <w:rsid w:val="00494507"/>
    <w:rsid w:val="004A1F99"/>
    <w:rsid w:val="004A3E82"/>
    <w:rsid w:val="004D0E64"/>
    <w:rsid w:val="004D43FB"/>
    <w:rsid w:val="004D5B79"/>
    <w:rsid w:val="004D6748"/>
    <w:rsid w:val="004E722C"/>
    <w:rsid w:val="004F2145"/>
    <w:rsid w:val="004F4766"/>
    <w:rsid w:val="00514649"/>
    <w:rsid w:val="00542920"/>
    <w:rsid w:val="0054751C"/>
    <w:rsid w:val="00552AC4"/>
    <w:rsid w:val="005631C4"/>
    <w:rsid w:val="00571E58"/>
    <w:rsid w:val="00572F31"/>
    <w:rsid w:val="00580382"/>
    <w:rsid w:val="005831E2"/>
    <w:rsid w:val="0058537A"/>
    <w:rsid w:val="005A3074"/>
    <w:rsid w:val="005A7402"/>
    <w:rsid w:val="005A7432"/>
    <w:rsid w:val="005B6624"/>
    <w:rsid w:val="005C0A7F"/>
    <w:rsid w:val="005C3F6B"/>
    <w:rsid w:val="005F5753"/>
    <w:rsid w:val="00610623"/>
    <w:rsid w:val="00622DBD"/>
    <w:rsid w:val="00642DE9"/>
    <w:rsid w:val="00660BB7"/>
    <w:rsid w:val="00662B5E"/>
    <w:rsid w:val="0066662A"/>
    <w:rsid w:val="00670D8A"/>
    <w:rsid w:val="006910B6"/>
    <w:rsid w:val="006C235A"/>
    <w:rsid w:val="006C6516"/>
    <w:rsid w:val="006D0C15"/>
    <w:rsid w:val="006F1650"/>
    <w:rsid w:val="007047E1"/>
    <w:rsid w:val="0073224D"/>
    <w:rsid w:val="00745E35"/>
    <w:rsid w:val="00751607"/>
    <w:rsid w:val="00774CDB"/>
    <w:rsid w:val="00784826"/>
    <w:rsid w:val="007B3F21"/>
    <w:rsid w:val="007C22A0"/>
    <w:rsid w:val="007C496F"/>
    <w:rsid w:val="007D2BDC"/>
    <w:rsid w:val="007E7078"/>
    <w:rsid w:val="00803303"/>
    <w:rsid w:val="0082201F"/>
    <w:rsid w:val="008338F2"/>
    <w:rsid w:val="00836A51"/>
    <w:rsid w:val="008377B4"/>
    <w:rsid w:val="00843C35"/>
    <w:rsid w:val="00854765"/>
    <w:rsid w:val="00863017"/>
    <w:rsid w:val="00873598"/>
    <w:rsid w:val="0087439F"/>
    <w:rsid w:val="00886463"/>
    <w:rsid w:val="008A6AC8"/>
    <w:rsid w:val="008A749D"/>
    <w:rsid w:val="008B54F6"/>
    <w:rsid w:val="008C0013"/>
    <w:rsid w:val="008C1CFE"/>
    <w:rsid w:val="008E476E"/>
    <w:rsid w:val="008F1FE4"/>
    <w:rsid w:val="008F49D9"/>
    <w:rsid w:val="00950E5F"/>
    <w:rsid w:val="00976B35"/>
    <w:rsid w:val="00980666"/>
    <w:rsid w:val="00983750"/>
    <w:rsid w:val="00987DEA"/>
    <w:rsid w:val="009D3A6F"/>
    <w:rsid w:val="009D5E53"/>
    <w:rsid w:val="009D789A"/>
    <w:rsid w:val="009E2DE3"/>
    <w:rsid w:val="009E5813"/>
    <w:rsid w:val="009E73F5"/>
    <w:rsid w:val="009F3B7D"/>
    <w:rsid w:val="009F71C9"/>
    <w:rsid w:val="00A14868"/>
    <w:rsid w:val="00A21089"/>
    <w:rsid w:val="00A2284B"/>
    <w:rsid w:val="00A23692"/>
    <w:rsid w:val="00A322F2"/>
    <w:rsid w:val="00A370F7"/>
    <w:rsid w:val="00A42076"/>
    <w:rsid w:val="00A64727"/>
    <w:rsid w:val="00A912E7"/>
    <w:rsid w:val="00A94653"/>
    <w:rsid w:val="00A94B07"/>
    <w:rsid w:val="00AB53B5"/>
    <w:rsid w:val="00AB6033"/>
    <w:rsid w:val="00AD606F"/>
    <w:rsid w:val="00AD65C9"/>
    <w:rsid w:val="00B061BE"/>
    <w:rsid w:val="00B06C71"/>
    <w:rsid w:val="00B12EB4"/>
    <w:rsid w:val="00B133D8"/>
    <w:rsid w:val="00B15296"/>
    <w:rsid w:val="00B25696"/>
    <w:rsid w:val="00B34041"/>
    <w:rsid w:val="00B37D02"/>
    <w:rsid w:val="00B57C4E"/>
    <w:rsid w:val="00B63126"/>
    <w:rsid w:val="00B649D7"/>
    <w:rsid w:val="00B978E6"/>
    <w:rsid w:val="00BA651E"/>
    <w:rsid w:val="00BC39C6"/>
    <w:rsid w:val="00BC47BC"/>
    <w:rsid w:val="00BE2583"/>
    <w:rsid w:val="00BE41BF"/>
    <w:rsid w:val="00BE51DD"/>
    <w:rsid w:val="00BF24C0"/>
    <w:rsid w:val="00BF34F1"/>
    <w:rsid w:val="00C13762"/>
    <w:rsid w:val="00C27182"/>
    <w:rsid w:val="00C40D13"/>
    <w:rsid w:val="00C44F22"/>
    <w:rsid w:val="00C54A83"/>
    <w:rsid w:val="00C615CA"/>
    <w:rsid w:val="00C62A65"/>
    <w:rsid w:val="00C8024F"/>
    <w:rsid w:val="00C85407"/>
    <w:rsid w:val="00C90D49"/>
    <w:rsid w:val="00C92C45"/>
    <w:rsid w:val="00CA3301"/>
    <w:rsid w:val="00CA3636"/>
    <w:rsid w:val="00CC6F33"/>
    <w:rsid w:val="00CE7307"/>
    <w:rsid w:val="00D14777"/>
    <w:rsid w:val="00D16E50"/>
    <w:rsid w:val="00D2531E"/>
    <w:rsid w:val="00D26463"/>
    <w:rsid w:val="00D37A36"/>
    <w:rsid w:val="00D42BA7"/>
    <w:rsid w:val="00D5548C"/>
    <w:rsid w:val="00D712E7"/>
    <w:rsid w:val="00D767AD"/>
    <w:rsid w:val="00D94D31"/>
    <w:rsid w:val="00DA6B10"/>
    <w:rsid w:val="00DB40BE"/>
    <w:rsid w:val="00DB4EDA"/>
    <w:rsid w:val="00DB6EDA"/>
    <w:rsid w:val="00DF3BB2"/>
    <w:rsid w:val="00DF718E"/>
    <w:rsid w:val="00E31912"/>
    <w:rsid w:val="00E46B70"/>
    <w:rsid w:val="00E512AF"/>
    <w:rsid w:val="00E53FE0"/>
    <w:rsid w:val="00E7213B"/>
    <w:rsid w:val="00E80953"/>
    <w:rsid w:val="00EB37B4"/>
    <w:rsid w:val="00ED7D5E"/>
    <w:rsid w:val="00EE6FC6"/>
    <w:rsid w:val="00F0171B"/>
    <w:rsid w:val="00F12A31"/>
    <w:rsid w:val="00F1659A"/>
    <w:rsid w:val="00F24D80"/>
    <w:rsid w:val="00F44941"/>
    <w:rsid w:val="00F6052C"/>
    <w:rsid w:val="00F84BB8"/>
    <w:rsid w:val="00FB3E9A"/>
    <w:rsid w:val="00FB69C2"/>
    <w:rsid w:val="00FC1489"/>
    <w:rsid w:val="00FC6CEB"/>
    <w:rsid w:val="00FD0594"/>
    <w:rsid w:val="00FD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v:textbox inset="5.85pt,.7pt,5.85pt,.7pt"/>
    </o:shapedefaults>
    <o:shapelayout v:ext="edit">
      <o:idmap v:ext="edit" data="1"/>
    </o:shapelayout>
  </w:shapeDefaults>
  <w:decimalSymbol w:val="."/>
  <w:listSeparator w:val=","/>
  <w14:docId w14:val="4FDB4AB0"/>
  <w15:chartTrackingRefBased/>
  <w15:docId w15:val="{5141D806-102C-4DBD-B98A-F3BD63214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7D5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2A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12A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41BF"/>
  </w:style>
  <w:style w:type="paragraph" w:styleId="a5">
    <w:name w:val="footer"/>
    <w:basedOn w:val="a"/>
    <w:link w:val="a6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41BF"/>
  </w:style>
  <w:style w:type="character" w:customStyle="1" w:styleId="10">
    <w:name w:val="見出し 1 (文字)"/>
    <w:basedOn w:val="a0"/>
    <w:link w:val="1"/>
    <w:uiPriority w:val="9"/>
    <w:rsid w:val="00E51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512AF"/>
    <w:rPr>
      <w:rFonts w:asciiTheme="majorHAnsi" w:eastAsiaTheme="majorEastAsia" w:hAnsiTheme="majorHAnsi" w:cstheme="majorBidi"/>
    </w:rPr>
  </w:style>
  <w:style w:type="character" w:styleId="a7">
    <w:name w:val="Book Title"/>
    <w:basedOn w:val="a0"/>
    <w:uiPriority w:val="33"/>
    <w:qFormat/>
    <w:rsid w:val="00E512AF"/>
    <w:rPr>
      <w:b/>
      <w:bCs/>
      <w:i/>
      <w:iCs/>
      <w:spacing w:val="5"/>
    </w:rPr>
  </w:style>
  <w:style w:type="paragraph" w:styleId="21">
    <w:name w:val="Intense Quote"/>
    <w:basedOn w:val="a"/>
    <w:next w:val="a"/>
    <w:link w:val="22"/>
    <w:uiPriority w:val="30"/>
    <w:qFormat/>
    <w:rsid w:val="00E512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2">
    <w:name w:val="引用文 2 (文字)"/>
    <w:basedOn w:val="a0"/>
    <w:link w:val="21"/>
    <w:uiPriority w:val="30"/>
    <w:rsid w:val="00E512AF"/>
    <w:rPr>
      <w:i/>
      <w:iCs/>
      <w:color w:val="4472C4" w:themeColor="accent1"/>
    </w:rPr>
  </w:style>
  <w:style w:type="table" w:styleId="a8">
    <w:name w:val="Table Grid"/>
    <w:basedOn w:val="a1"/>
    <w:uiPriority w:val="59"/>
    <w:rsid w:val="00D14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5">
    <w:name w:val="Grid Table 1 Light Accent 5"/>
    <w:basedOn w:val="a1"/>
    <w:uiPriority w:val="46"/>
    <w:rsid w:val="00B06C7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06C7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B06C7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a9">
    <w:name w:val="標準(太郎文書スタイル)"/>
    <w:uiPriority w:val="99"/>
    <w:rsid w:val="00353C42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Times New Roman" w:eastAsia="ＭＳ 明朝" w:hAnsi="Times New Roman" w:cs="ＭＳ 明朝"/>
      <w:color w:val="000000"/>
      <w:kern w:val="0"/>
      <w:szCs w:val="21"/>
    </w:rPr>
  </w:style>
  <w:style w:type="character" w:styleId="aa">
    <w:name w:val="annotation reference"/>
    <w:basedOn w:val="a0"/>
    <w:uiPriority w:val="99"/>
    <w:semiHidden/>
    <w:unhideWhenUsed/>
    <w:rsid w:val="00CA3636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CA3636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CA3636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3636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3636"/>
    <w:rPr>
      <w:b/>
      <w:bCs/>
    </w:rPr>
  </w:style>
  <w:style w:type="paragraph" w:styleId="af">
    <w:name w:val="Revision"/>
    <w:hidden/>
    <w:uiPriority w:val="99"/>
    <w:semiHidden/>
    <w:rsid w:val="009D789A"/>
  </w:style>
  <w:style w:type="paragraph" w:styleId="af0">
    <w:name w:val="footnote text"/>
    <w:basedOn w:val="a"/>
    <w:link w:val="af1"/>
    <w:uiPriority w:val="99"/>
    <w:semiHidden/>
    <w:unhideWhenUsed/>
    <w:rsid w:val="009D789A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9D789A"/>
  </w:style>
  <w:style w:type="character" w:styleId="af2">
    <w:name w:val="footnote reference"/>
    <w:basedOn w:val="a0"/>
    <w:uiPriority w:val="99"/>
    <w:semiHidden/>
    <w:unhideWhenUsed/>
    <w:rsid w:val="009D789A"/>
    <w:rPr>
      <w:vertAlign w:val="superscript"/>
    </w:rPr>
  </w:style>
  <w:style w:type="paragraph" w:styleId="af3">
    <w:name w:val="List Paragraph"/>
    <w:basedOn w:val="a"/>
    <w:uiPriority w:val="34"/>
    <w:qFormat/>
    <w:rsid w:val="0030220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A49518834CE84299EF741C61284730" ma:contentTypeVersion="14" ma:contentTypeDescription="新しいドキュメントを作成します。" ma:contentTypeScope="" ma:versionID="c64932331f5b8f3afde6a87e2fcc3f71">
  <xsd:schema xmlns:xsd="http://www.w3.org/2001/XMLSchema" xmlns:xs="http://www.w3.org/2001/XMLSchema" xmlns:p="http://schemas.microsoft.com/office/2006/metadata/properties" xmlns:ns3="a4fe3768-02b6-4d59-a1f6-2be113f8b2d8" xmlns:ns4="ad361524-46d9-4954-8f70-008c27bdf549" targetNamespace="http://schemas.microsoft.com/office/2006/metadata/properties" ma:root="true" ma:fieldsID="f10f639ade828a18f114b9f1988e60a8" ns3:_="" ns4:_="">
    <xsd:import namespace="a4fe3768-02b6-4d59-a1f6-2be113f8b2d8"/>
    <xsd:import namespace="ad361524-46d9-4954-8f70-008c27bdf5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e3768-02b6-4d59-a1f6-2be113f8b2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有のヒントのハッシュ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361524-46d9-4954-8f70-008c27bdf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6B203E-FADE-4BD2-B003-E513F3D969A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d361524-46d9-4954-8f70-008c27bdf549"/>
    <ds:schemaRef ds:uri="a4fe3768-02b6-4d59-a1f6-2be113f8b2d8"/>
  </ds:schemaRefs>
</ds:datastoreItem>
</file>

<file path=customXml/itemProps2.xml><?xml version="1.0" encoding="utf-8"?>
<ds:datastoreItem xmlns:ds="http://schemas.openxmlformats.org/officeDocument/2006/customXml" ds:itemID="{2BEEE673-06B7-4D1E-9FCE-58A6DCDAD1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954D1B-D30C-4114-821F-DB80DC3EB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e3768-02b6-4d59-a1f6-2be113f8b2d8"/>
    <ds:schemaRef ds:uri="ad361524-46d9-4954-8f70-008c27bdf5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F570F3-3A1B-4818-BDA6-D7CD878A0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noki Miwa</dc:creator>
  <cp:keywords/>
  <dc:description/>
  <cp:lastModifiedBy>Kusunoki Miwa</cp:lastModifiedBy>
  <cp:revision>40</cp:revision>
  <cp:lastPrinted>2022-03-28T06:39:00Z</cp:lastPrinted>
  <dcterms:created xsi:type="dcterms:W3CDTF">2022-03-07T01:30:00Z</dcterms:created>
  <dcterms:modified xsi:type="dcterms:W3CDTF">2022-03-29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49518834CE84299EF741C61284730</vt:lpwstr>
  </property>
</Properties>
</file>